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rie Siam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am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0 Harrison S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rie.goetz@my.wheaton.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21681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